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2E024B8" w14:textId="77777777" w:rsidR="007F6C03" w:rsidRPr="00B15957" w:rsidRDefault="007F6C03" w:rsidP="007F6C03">
      <w:pPr>
        <w:widowControl/>
        <w:wordWrap/>
        <w:autoSpaceDE/>
        <w:autoSpaceDN/>
        <w:rPr>
          <w:rFonts w:eastAsiaTheme="minorHAnsi"/>
          <w:b/>
          <w:color w:val="008080"/>
        </w:rPr>
      </w:pPr>
    </w:p>
    <w:p w14:paraId="3BED5599" w14:textId="5FFBCA2E" w:rsidR="007F6C03" w:rsidRPr="00730C61" w:rsidRDefault="00AE107F" w:rsidP="007F6C03">
      <w:pPr>
        <w:spacing w:line="360" w:lineRule="auto"/>
        <w:jc w:val="center"/>
        <w:rPr>
          <w:rFonts w:ascii="돋움" w:eastAsia="돋움" w:hAnsi="돋움"/>
          <w:b/>
          <w:sz w:val="28"/>
        </w:rPr>
      </w:pPr>
      <w:r>
        <w:rPr>
          <w:rFonts w:ascii="돋움" w:eastAsia="돋움" w:hAnsi="돋움" w:hint="eastAsia"/>
          <w:b/>
          <w:sz w:val="28"/>
        </w:rPr>
        <w:t xml:space="preserve">R을 </w:t>
      </w:r>
      <w:r w:rsidR="007F2101">
        <w:rPr>
          <w:rFonts w:ascii="돋움" w:eastAsia="돋움" w:hAnsi="돋움" w:hint="eastAsia"/>
          <w:b/>
          <w:sz w:val="28"/>
        </w:rPr>
        <w:t>이용한</w:t>
      </w:r>
      <w:r>
        <w:rPr>
          <w:rFonts w:ascii="돋움" w:eastAsia="돋움" w:hAnsi="돋움" w:hint="eastAsia"/>
          <w:b/>
          <w:sz w:val="28"/>
        </w:rPr>
        <w:t xml:space="preserve"> 유전자 발현 정보 시각화 </w:t>
      </w:r>
    </w:p>
    <w:p w14:paraId="1AF9B59C" w14:textId="77777777" w:rsidR="007F6C03" w:rsidRPr="00730C61" w:rsidRDefault="007F6C03" w:rsidP="007F6C03">
      <w:pPr>
        <w:spacing w:line="360" w:lineRule="auto"/>
        <w:jc w:val="center"/>
        <w:rPr>
          <w:rFonts w:ascii="돋움" w:eastAsia="돋움" w:hAnsi="돋움"/>
          <w:sz w:val="22"/>
        </w:rPr>
      </w:pPr>
      <w:r w:rsidRPr="00730C61">
        <w:rPr>
          <w:rFonts w:ascii="돋움" w:eastAsia="돋움" w:hAnsi="돋움" w:hint="eastAsia"/>
          <w:sz w:val="22"/>
        </w:rPr>
        <w:t xml:space="preserve">한국한의학연구원 </w:t>
      </w:r>
      <w:proofErr w:type="spellStart"/>
      <w:r w:rsidRPr="00730C61">
        <w:rPr>
          <w:rFonts w:ascii="돋움" w:eastAsia="돋움" w:hAnsi="돋움" w:hint="eastAsia"/>
          <w:sz w:val="22"/>
        </w:rPr>
        <w:t>이해승</w:t>
      </w:r>
      <w:proofErr w:type="spellEnd"/>
    </w:p>
    <w:p w14:paraId="78B8F224" w14:textId="77777777" w:rsidR="007F6C03" w:rsidRPr="00730C61" w:rsidRDefault="007F6C03" w:rsidP="007F6C03">
      <w:pPr>
        <w:tabs>
          <w:tab w:val="left" w:pos="9356"/>
        </w:tabs>
        <w:wordWrap/>
        <w:adjustRightInd w:val="0"/>
        <w:spacing w:after="0" w:line="360" w:lineRule="auto"/>
        <w:ind w:right="4"/>
        <w:rPr>
          <w:rFonts w:ascii="돋움" w:eastAsia="돋움" w:hAnsi="돋움"/>
          <w:b/>
          <w:bCs/>
          <w:sz w:val="22"/>
          <w:shd w:val="clear" w:color="auto" w:fill="FFFFFF"/>
        </w:rPr>
      </w:pPr>
    </w:p>
    <w:p w14:paraId="6A2E526D" w14:textId="059EAE98" w:rsidR="007F6C03" w:rsidRPr="00730C61" w:rsidRDefault="00DB2FE8" w:rsidP="007F6C03">
      <w:pPr>
        <w:tabs>
          <w:tab w:val="left" w:pos="9356"/>
        </w:tabs>
        <w:wordWrap/>
        <w:adjustRightInd w:val="0"/>
        <w:spacing w:after="0" w:line="360" w:lineRule="auto"/>
        <w:ind w:right="4"/>
        <w:rPr>
          <w:rFonts w:ascii="돋움" w:eastAsia="돋움" w:hAnsi="돋움"/>
          <w:b/>
          <w:bCs/>
          <w:sz w:val="22"/>
          <w:shd w:val="clear" w:color="auto" w:fill="FFFFFF"/>
        </w:rPr>
      </w:pPr>
      <w:r>
        <w:rPr>
          <w:rFonts w:ascii="돋움" w:eastAsia="돋움" w:hAnsi="돋움" w:hint="eastAsia"/>
          <w:b/>
          <w:bCs/>
          <w:sz w:val="22"/>
          <w:shd w:val="clear" w:color="auto" w:fill="FFFFFF"/>
        </w:rPr>
        <w:t>서울대학교</w:t>
      </w:r>
      <w:r w:rsidR="00B77D1E">
        <w:rPr>
          <w:rFonts w:ascii="돋움" w:eastAsia="돋움" w:hAnsi="돋움" w:hint="eastAsia"/>
          <w:b/>
          <w:bCs/>
          <w:sz w:val="22"/>
          <w:shd w:val="clear" w:color="auto" w:fill="FFFFFF"/>
        </w:rPr>
        <w:t xml:space="preserve"> </w:t>
      </w:r>
      <w:r w:rsidR="000020A5">
        <w:rPr>
          <w:rFonts w:ascii="돋움" w:eastAsia="돋움" w:hAnsi="돋움" w:hint="eastAsia"/>
          <w:b/>
          <w:bCs/>
          <w:sz w:val="22"/>
          <w:shd w:val="clear" w:color="auto" w:fill="FFFFFF"/>
        </w:rPr>
        <w:t xml:space="preserve">약학대학 </w:t>
      </w:r>
      <w:r w:rsidR="00B77D1E">
        <w:rPr>
          <w:rFonts w:ascii="돋움" w:eastAsia="돋움" w:hAnsi="돋움" w:hint="eastAsia"/>
          <w:b/>
          <w:bCs/>
          <w:sz w:val="22"/>
          <w:shd w:val="clear" w:color="auto" w:fill="FFFFFF"/>
        </w:rPr>
        <w:t>세미나</w:t>
      </w:r>
    </w:p>
    <w:p w14:paraId="48289A6A" w14:textId="77777777" w:rsidR="00B429FE" w:rsidRPr="00730C61" w:rsidRDefault="00B429FE" w:rsidP="007F6C03">
      <w:pPr>
        <w:tabs>
          <w:tab w:val="left" w:pos="9356"/>
        </w:tabs>
        <w:wordWrap/>
        <w:adjustRightInd w:val="0"/>
        <w:spacing w:after="0" w:line="360" w:lineRule="auto"/>
        <w:ind w:right="4"/>
        <w:rPr>
          <w:rFonts w:ascii="돋움" w:eastAsia="돋움" w:hAnsi="돋움"/>
          <w:bCs/>
          <w:sz w:val="22"/>
          <w:shd w:val="clear" w:color="auto" w:fill="FFFFFF"/>
        </w:rPr>
      </w:pPr>
    </w:p>
    <w:p w14:paraId="59DF7FAD" w14:textId="6608749A" w:rsidR="00D542CE" w:rsidRPr="00814D64" w:rsidRDefault="007F6C03" w:rsidP="00814D64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/>
          <w:bCs/>
          <w:sz w:val="22"/>
          <w:shd w:val="clear" w:color="auto" w:fill="FFFFFF"/>
        </w:rPr>
      </w:pPr>
      <w:r w:rsidRPr="00730C61">
        <w:rPr>
          <w:rFonts w:ascii="돋움" w:eastAsia="돋움" w:hAnsi="돋움" w:hint="eastAsia"/>
          <w:b/>
          <w:bCs/>
          <w:sz w:val="22"/>
          <w:shd w:val="clear" w:color="auto" w:fill="FFFFFF"/>
        </w:rPr>
        <w:t>세미나 개요</w:t>
      </w:r>
    </w:p>
    <w:p w14:paraId="02B21B7B" w14:textId="2355D0E9" w:rsidR="00814D64" w:rsidRDefault="00814D64" w:rsidP="00F636C3">
      <w:pPr>
        <w:tabs>
          <w:tab w:val="left" w:pos="9356"/>
        </w:tabs>
        <w:wordWrap/>
        <w:adjustRightInd w:val="0"/>
        <w:spacing w:after="0"/>
        <w:ind w:right="4" w:firstLineChars="100" w:firstLine="220"/>
        <w:rPr>
          <w:rFonts w:ascii="돋움" w:eastAsia="돋움" w:hAnsi="돋움"/>
          <w:bCs/>
          <w:sz w:val="22"/>
        </w:rPr>
      </w:pPr>
      <w:r>
        <w:rPr>
          <w:rFonts w:ascii="돋움" w:eastAsia="돋움" w:hAnsi="돋움" w:hint="eastAsia"/>
          <w:bCs/>
          <w:sz w:val="22"/>
          <w:shd w:val="clear" w:color="auto" w:fill="FFFFFF"/>
        </w:rPr>
        <w:t xml:space="preserve">R은 </w:t>
      </w:r>
      <w:r w:rsidR="00E42B77">
        <w:rPr>
          <w:rFonts w:ascii="돋움" w:eastAsia="돋움" w:hAnsi="돋움" w:hint="eastAsia"/>
          <w:bCs/>
          <w:sz w:val="22"/>
          <w:shd w:val="clear" w:color="auto" w:fill="FFFFFF"/>
        </w:rPr>
        <w:t xml:space="preserve">생물정보학 분야에서 </w:t>
      </w:r>
      <w:r w:rsidR="00A301E2">
        <w:rPr>
          <w:rFonts w:ascii="돋움" w:eastAsia="돋움" w:hAnsi="돋움" w:hint="eastAsia"/>
          <w:bCs/>
          <w:sz w:val="22"/>
          <w:shd w:val="clear" w:color="auto" w:fill="FFFFFF"/>
        </w:rPr>
        <w:t>통계와 시각화</w:t>
      </w:r>
      <w:r w:rsidR="00E42B77">
        <w:rPr>
          <w:rFonts w:ascii="돋움" w:eastAsia="돋움" w:hAnsi="돋움" w:hint="eastAsia"/>
          <w:bCs/>
          <w:sz w:val="22"/>
          <w:shd w:val="clear" w:color="auto" w:fill="FFFFFF"/>
        </w:rPr>
        <w:t xml:space="preserve">를 위해 가장 많이 사용되는 </w:t>
      </w:r>
      <w:r w:rsidR="00A301E2">
        <w:rPr>
          <w:rFonts w:ascii="돋움" w:eastAsia="돋움" w:hAnsi="돋움" w:hint="eastAsia"/>
          <w:bCs/>
          <w:sz w:val="22"/>
          <w:shd w:val="clear" w:color="auto" w:fill="FFFFFF"/>
        </w:rPr>
        <w:t xml:space="preserve">프로그래밍 언어이다. </w:t>
      </w:r>
      <w:r w:rsidR="00E42B77">
        <w:rPr>
          <w:rFonts w:ascii="돋움" w:eastAsia="돋움" w:hAnsi="돋움" w:hint="eastAsia"/>
          <w:bCs/>
          <w:sz w:val="22"/>
          <w:shd w:val="clear" w:color="auto" w:fill="FFFFFF"/>
        </w:rPr>
        <w:t>본 세미나</w:t>
      </w:r>
      <w:r w:rsidR="003A1976">
        <w:rPr>
          <w:rFonts w:ascii="돋움" w:eastAsia="돋움" w:hAnsi="돋움" w:hint="eastAsia"/>
          <w:bCs/>
          <w:sz w:val="22"/>
          <w:shd w:val="clear" w:color="auto" w:fill="FFFFFF"/>
        </w:rPr>
        <w:t>는</w:t>
      </w:r>
      <w:r w:rsidR="00E42B77">
        <w:rPr>
          <w:rFonts w:ascii="돋움" w:eastAsia="돋움" w:hAnsi="돋움" w:hint="eastAsia"/>
          <w:bCs/>
          <w:sz w:val="22"/>
          <w:shd w:val="clear" w:color="auto" w:fill="FFFFFF"/>
        </w:rPr>
        <w:t xml:space="preserve"> </w:t>
      </w:r>
      <w:r>
        <w:rPr>
          <w:rFonts w:ascii="돋움" w:eastAsia="돋움" w:hAnsi="돋움"/>
          <w:bCs/>
          <w:sz w:val="22"/>
        </w:rPr>
        <w:t>R</w:t>
      </w:r>
      <w:r w:rsidR="00F636C3">
        <w:rPr>
          <w:rFonts w:ascii="돋움" w:eastAsia="돋움" w:hAnsi="돋움" w:hint="eastAsia"/>
          <w:bCs/>
          <w:sz w:val="22"/>
        </w:rPr>
        <w:t xml:space="preserve">을 활용해 </w:t>
      </w:r>
      <w:r w:rsidR="00B31CDE">
        <w:rPr>
          <w:rFonts w:ascii="돋움" w:eastAsia="돋움" w:hAnsi="돋움" w:hint="eastAsia"/>
          <w:bCs/>
          <w:sz w:val="22"/>
        </w:rPr>
        <w:t xml:space="preserve">유전자 발현 정보로부터 </w:t>
      </w:r>
      <w:r w:rsidR="004B3C99">
        <w:rPr>
          <w:rFonts w:ascii="돋움" w:eastAsia="돋움" w:hAnsi="돋움" w:hint="eastAsia"/>
          <w:bCs/>
          <w:sz w:val="22"/>
        </w:rPr>
        <w:t xml:space="preserve">관심 </w:t>
      </w:r>
      <w:r w:rsidR="00E42B77">
        <w:rPr>
          <w:rFonts w:ascii="돋움" w:eastAsia="돋움" w:hAnsi="돋움" w:hint="eastAsia"/>
          <w:bCs/>
          <w:sz w:val="22"/>
        </w:rPr>
        <w:t>유전자</w:t>
      </w:r>
      <w:r w:rsidR="00B31CDE">
        <w:rPr>
          <w:rFonts w:ascii="돋움" w:eastAsia="돋움" w:hAnsi="돋움" w:hint="eastAsia"/>
          <w:bCs/>
          <w:sz w:val="22"/>
        </w:rPr>
        <w:t xml:space="preserve"> </w:t>
      </w:r>
      <w:r w:rsidR="004B3C99">
        <w:rPr>
          <w:rFonts w:ascii="돋움" w:eastAsia="돋움" w:hAnsi="돋움" w:hint="eastAsia"/>
          <w:bCs/>
          <w:sz w:val="22"/>
        </w:rPr>
        <w:t>간</w:t>
      </w:r>
      <w:r w:rsidR="00E42B77">
        <w:rPr>
          <w:rFonts w:ascii="돋움" w:eastAsia="돋움" w:hAnsi="돋움" w:hint="eastAsia"/>
          <w:bCs/>
          <w:sz w:val="22"/>
        </w:rPr>
        <w:t xml:space="preserve"> </w:t>
      </w:r>
      <w:r w:rsidR="004B3C99">
        <w:rPr>
          <w:rFonts w:ascii="돋움" w:eastAsia="돋움" w:hAnsi="돋움" w:hint="eastAsia"/>
          <w:bCs/>
          <w:sz w:val="22"/>
        </w:rPr>
        <w:t>상관</w:t>
      </w:r>
      <w:r w:rsidR="004B3C99">
        <w:rPr>
          <w:rFonts w:ascii="돋움" w:eastAsia="돋움" w:hAnsi="돋움"/>
          <w:bCs/>
          <w:sz w:val="22"/>
        </w:rPr>
        <w:t xml:space="preserve"> </w:t>
      </w:r>
      <w:r w:rsidR="004B3C99">
        <w:rPr>
          <w:rFonts w:ascii="돋움" w:eastAsia="돋움" w:hAnsi="돋움" w:hint="eastAsia"/>
          <w:bCs/>
          <w:sz w:val="22"/>
        </w:rPr>
        <w:t>관계</w:t>
      </w:r>
      <w:r w:rsidR="00481FFE">
        <w:rPr>
          <w:rFonts w:ascii="돋움" w:eastAsia="돋움" w:hAnsi="돋움" w:hint="eastAsia"/>
          <w:bCs/>
          <w:sz w:val="22"/>
        </w:rPr>
        <w:t>를 계산하고,</w:t>
      </w:r>
      <w:r w:rsidR="004B3C99">
        <w:rPr>
          <w:rFonts w:ascii="돋움" w:eastAsia="돋움" w:hAnsi="돋움" w:hint="eastAsia"/>
          <w:bCs/>
          <w:sz w:val="22"/>
        </w:rPr>
        <w:t xml:space="preserve"> </w:t>
      </w:r>
      <w:r w:rsidR="00481FFE">
        <w:rPr>
          <w:rFonts w:ascii="돋움" w:eastAsia="돋움" w:hAnsi="돋움" w:hint="eastAsia"/>
          <w:bCs/>
          <w:sz w:val="22"/>
        </w:rPr>
        <w:t xml:space="preserve">이에 대한 유의성 검정 및 </w:t>
      </w:r>
      <w:r w:rsidR="004B3C99">
        <w:rPr>
          <w:rFonts w:ascii="돋움" w:eastAsia="돋움" w:hAnsi="돋움" w:hint="eastAsia"/>
          <w:bCs/>
          <w:sz w:val="22"/>
        </w:rPr>
        <w:t>시각화</w:t>
      </w:r>
      <w:r w:rsidR="00481FFE">
        <w:rPr>
          <w:rFonts w:ascii="돋움" w:eastAsia="돋움" w:hAnsi="돋움" w:hint="eastAsia"/>
          <w:bCs/>
          <w:sz w:val="22"/>
        </w:rPr>
        <w:t>를</w:t>
      </w:r>
      <w:r w:rsidR="004B3C99">
        <w:rPr>
          <w:rFonts w:ascii="돋움" w:eastAsia="돋움" w:hAnsi="돋움" w:hint="eastAsia"/>
          <w:bCs/>
          <w:sz w:val="22"/>
        </w:rPr>
        <w:t xml:space="preserve"> </w:t>
      </w:r>
      <w:r w:rsidR="00AA4760">
        <w:rPr>
          <w:rFonts w:ascii="돋움" w:eastAsia="돋움" w:hAnsi="돋움" w:hint="eastAsia"/>
          <w:bCs/>
          <w:sz w:val="22"/>
        </w:rPr>
        <w:t>다룬</w:t>
      </w:r>
      <w:r w:rsidR="004B3C99">
        <w:rPr>
          <w:rFonts w:ascii="돋움" w:eastAsia="돋움" w:hAnsi="돋움" w:hint="eastAsia"/>
          <w:bCs/>
          <w:sz w:val="22"/>
        </w:rPr>
        <w:t>다</w:t>
      </w:r>
      <w:r w:rsidR="00AC222A">
        <w:rPr>
          <w:rFonts w:ascii="돋움" w:eastAsia="돋움" w:hAnsi="돋움"/>
          <w:bCs/>
          <w:sz w:val="22"/>
        </w:rPr>
        <w:t>.</w:t>
      </w:r>
    </w:p>
    <w:p w14:paraId="4B351349" w14:textId="2295F98A" w:rsidR="00F636C3" w:rsidRPr="00F636C3" w:rsidRDefault="00F636C3" w:rsidP="00244808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Cs/>
          <w:sz w:val="22"/>
          <w:shd w:val="clear" w:color="auto" w:fill="FFFFFF"/>
        </w:rPr>
      </w:pPr>
    </w:p>
    <w:p w14:paraId="42EFE1A6" w14:textId="77777777" w:rsidR="00D96702" w:rsidRDefault="00D96702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/>
          <w:bCs/>
          <w:sz w:val="22"/>
          <w:shd w:val="clear" w:color="auto" w:fill="FFFFFF"/>
        </w:rPr>
      </w:pPr>
    </w:p>
    <w:p w14:paraId="3E3E2AD2" w14:textId="0C2D5A5A" w:rsidR="00481FFE" w:rsidRDefault="00D96702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/>
          <w:bCs/>
          <w:sz w:val="22"/>
          <w:shd w:val="clear" w:color="auto" w:fill="FFFFFF"/>
        </w:rPr>
      </w:pPr>
      <w:r>
        <w:rPr>
          <w:rFonts w:ascii="돋움" w:eastAsia="돋움" w:hAnsi="돋움" w:hint="eastAsia"/>
          <w:b/>
          <w:bCs/>
          <w:sz w:val="22"/>
          <w:shd w:val="clear" w:color="auto" w:fill="FFFFFF"/>
        </w:rPr>
        <w:t>준비물</w:t>
      </w:r>
    </w:p>
    <w:p w14:paraId="69A9F15F" w14:textId="76E44475" w:rsidR="00D96702" w:rsidRPr="002A6C6A" w:rsidRDefault="002A6C6A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sz w:val="22"/>
          <w:shd w:val="clear" w:color="auto" w:fill="FFFFFF"/>
        </w:rPr>
      </w:pPr>
      <w:r w:rsidRPr="002A6C6A">
        <w:rPr>
          <w:rFonts w:ascii="돋움" w:eastAsia="돋움" w:hAnsi="돋움" w:hint="eastAsia"/>
          <w:sz w:val="22"/>
          <w:shd w:val="clear" w:color="auto" w:fill="FFFFFF"/>
        </w:rPr>
        <w:t xml:space="preserve">R이 설치된 </w:t>
      </w:r>
      <w:r w:rsidR="00D96702" w:rsidRPr="002A6C6A">
        <w:rPr>
          <w:rFonts w:ascii="돋움" w:eastAsia="돋움" w:hAnsi="돋움" w:hint="eastAsia"/>
          <w:sz w:val="22"/>
          <w:shd w:val="clear" w:color="auto" w:fill="FFFFFF"/>
        </w:rPr>
        <w:t>노트북</w:t>
      </w:r>
      <w:r w:rsidR="00D96702" w:rsidRPr="002A6C6A">
        <w:rPr>
          <w:rFonts w:ascii="돋움" w:eastAsia="돋움" w:hAnsi="돋움"/>
          <w:sz w:val="22"/>
          <w:shd w:val="clear" w:color="auto" w:fill="FFFFFF"/>
        </w:rPr>
        <w:t>/</w:t>
      </w:r>
      <w:r w:rsidR="00D96702" w:rsidRPr="002A6C6A">
        <w:rPr>
          <w:rFonts w:ascii="돋움" w:eastAsia="돋움" w:hAnsi="돋움" w:hint="eastAsia"/>
          <w:sz w:val="22"/>
          <w:shd w:val="clear" w:color="auto" w:fill="FFFFFF"/>
        </w:rPr>
        <w:t>P</w:t>
      </w:r>
      <w:r w:rsidR="00D96702" w:rsidRPr="002A6C6A">
        <w:rPr>
          <w:rFonts w:ascii="돋움" w:eastAsia="돋움" w:hAnsi="돋움"/>
          <w:sz w:val="22"/>
          <w:shd w:val="clear" w:color="auto" w:fill="FFFFFF"/>
        </w:rPr>
        <w:t xml:space="preserve">C </w:t>
      </w:r>
    </w:p>
    <w:p w14:paraId="140F2B96" w14:textId="2B951D56" w:rsidR="00410CD7" w:rsidRDefault="005C63D6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Cs/>
          <w:sz w:val="22"/>
        </w:rPr>
      </w:pPr>
      <w:r>
        <w:rPr>
          <w:rFonts w:ascii="돋움" w:eastAsia="돋움" w:hAnsi="돋움"/>
          <w:bCs/>
          <w:sz w:val="22"/>
        </w:rPr>
        <w:t xml:space="preserve">1. </w:t>
      </w:r>
      <w:r w:rsidR="002A6C6A">
        <w:rPr>
          <w:rFonts w:ascii="돋움" w:eastAsia="돋움" w:hAnsi="돋움" w:hint="eastAsia"/>
          <w:bCs/>
          <w:sz w:val="22"/>
        </w:rPr>
        <w:t>R</w:t>
      </w:r>
      <w:r w:rsidR="002A6C6A">
        <w:rPr>
          <w:rFonts w:ascii="돋움" w:eastAsia="돋움" w:hAnsi="돋움"/>
          <w:bCs/>
          <w:sz w:val="22"/>
        </w:rPr>
        <w:t xml:space="preserve"> </w:t>
      </w:r>
      <w:r w:rsidR="002A6C6A">
        <w:rPr>
          <w:rFonts w:ascii="돋움" w:eastAsia="돋움" w:hAnsi="돋움" w:hint="eastAsia"/>
          <w:bCs/>
          <w:sz w:val="22"/>
        </w:rPr>
        <w:t xml:space="preserve">설치하기 </w:t>
      </w:r>
      <w:r w:rsidR="002A6C6A">
        <w:rPr>
          <w:rFonts w:ascii="돋움" w:eastAsia="돋움" w:hAnsi="돋움"/>
          <w:bCs/>
          <w:sz w:val="22"/>
        </w:rPr>
        <w:t>(</w:t>
      </w:r>
      <w:hyperlink r:id="rId9" w:history="1">
        <w:r w:rsidR="00F636C3" w:rsidRPr="00F100B2">
          <w:rPr>
            <w:rStyle w:val="a7"/>
            <w:rFonts w:ascii="돋움" w:eastAsia="돋움" w:hAnsi="돋움"/>
            <w:bCs/>
            <w:sz w:val="22"/>
          </w:rPr>
          <w:t>https://cran.r-project.org/bin/windows/base/</w:t>
        </w:r>
      </w:hyperlink>
      <w:r w:rsidR="002A6C6A">
        <w:rPr>
          <w:rFonts w:ascii="돋움" w:eastAsia="돋움" w:hAnsi="돋움"/>
          <w:bCs/>
          <w:sz w:val="22"/>
        </w:rPr>
        <w:t>)</w:t>
      </w:r>
    </w:p>
    <w:p w14:paraId="7F62BD43" w14:textId="4AD338A8" w:rsidR="00410CD7" w:rsidRDefault="00410CD7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Cs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10E4EA" wp14:editId="1A925E30">
                <wp:simplePos x="0" y="0"/>
                <wp:positionH relativeFrom="column">
                  <wp:posOffset>3112038</wp:posOffset>
                </wp:positionH>
                <wp:positionV relativeFrom="paragraph">
                  <wp:posOffset>275541</wp:posOffset>
                </wp:positionV>
                <wp:extent cx="332643" cy="464526"/>
                <wp:effectExtent l="10160" t="27940" r="0" b="40005"/>
                <wp:wrapNone/>
                <wp:docPr id="4" name="화살표: 아래쪽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32643" cy="464526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F3AC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화살표: 아래쪽 4" o:spid="_x0000_s1026" type="#_x0000_t67" style="position:absolute;left:0;text-align:left;margin-left:245.05pt;margin-top:21.7pt;width:26.2pt;height:36.6pt;rotation: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" adj="13866" fillcolor="red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63E4E12E" wp14:editId="3CCA57F4">
            <wp:extent cx="5943600" cy="989330"/>
            <wp:effectExtent l="19050" t="19050" r="19050" b="2032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9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B431D" w14:textId="468E2A11" w:rsidR="00F4056D" w:rsidRPr="00F4056D" w:rsidRDefault="005C63D6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Cs/>
          <w:sz w:val="22"/>
        </w:rPr>
      </w:pPr>
      <w:r>
        <w:rPr>
          <w:rFonts w:ascii="돋움" w:eastAsia="돋움" w:hAnsi="돋움" w:hint="eastAsia"/>
          <w:bCs/>
          <w:sz w:val="22"/>
        </w:rPr>
        <w:t>2</w:t>
      </w:r>
      <w:r>
        <w:rPr>
          <w:rFonts w:ascii="돋움" w:eastAsia="돋움" w:hAnsi="돋움"/>
          <w:bCs/>
          <w:sz w:val="22"/>
        </w:rPr>
        <w:t xml:space="preserve">. </w:t>
      </w:r>
      <w:r w:rsidR="007271AF">
        <w:rPr>
          <w:rFonts w:ascii="돋움" w:eastAsia="돋움" w:hAnsi="돋움" w:hint="eastAsia"/>
          <w:bCs/>
          <w:sz w:val="22"/>
        </w:rPr>
        <w:t xml:space="preserve">공공 </w:t>
      </w:r>
      <w:proofErr w:type="spellStart"/>
      <w:r w:rsidR="007271AF">
        <w:rPr>
          <w:rFonts w:ascii="돋움" w:eastAsia="돋움" w:hAnsi="돋움" w:hint="eastAsia"/>
          <w:bCs/>
          <w:sz w:val="22"/>
        </w:rPr>
        <w:t>전사체</w:t>
      </w:r>
      <w:proofErr w:type="spellEnd"/>
      <w:r w:rsidR="007271AF">
        <w:rPr>
          <w:rFonts w:ascii="돋움" w:eastAsia="돋움" w:hAnsi="돋움" w:hint="eastAsia"/>
          <w:bCs/>
          <w:sz w:val="22"/>
        </w:rPr>
        <w:t xml:space="preserve"> </w:t>
      </w:r>
      <w:r w:rsidR="002F0095">
        <w:rPr>
          <w:rFonts w:ascii="돋움" w:eastAsia="돋움" w:hAnsi="돋움" w:hint="eastAsia"/>
          <w:bCs/>
          <w:sz w:val="22"/>
        </w:rPr>
        <w:t>데이터베이스</w:t>
      </w:r>
      <w:r>
        <w:rPr>
          <w:rFonts w:ascii="돋움" w:eastAsia="돋움" w:hAnsi="돋움"/>
          <w:bCs/>
          <w:sz w:val="22"/>
        </w:rPr>
        <w:t>(</w:t>
      </w:r>
      <w:r w:rsidR="00F636C3">
        <w:rPr>
          <w:rFonts w:ascii="돋움" w:eastAsia="돋움" w:hAnsi="돋움"/>
          <w:bCs/>
          <w:sz w:val="22"/>
        </w:rPr>
        <w:t>GEO</w:t>
      </w:r>
      <w:r>
        <w:rPr>
          <w:rFonts w:ascii="돋움" w:eastAsia="돋움" w:hAnsi="돋움"/>
          <w:bCs/>
          <w:sz w:val="22"/>
        </w:rPr>
        <w:t>)</w:t>
      </w:r>
      <w:r>
        <w:rPr>
          <w:rFonts w:ascii="돋움" w:eastAsia="돋움" w:hAnsi="돋움" w:hint="eastAsia"/>
          <w:bCs/>
          <w:sz w:val="22"/>
        </w:rPr>
        <w:t xml:space="preserve">에서 </w:t>
      </w:r>
      <w:r w:rsidR="007271AF">
        <w:rPr>
          <w:rFonts w:ascii="돋움" w:eastAsia="돋움" w:hAnsi="돋움" w:hint="eastAsia"/>
          <w:bCs/>
          <w:sz w:val="22"/>
        </w:rPr>
        <w:t xml:space="preserve">유전자 발현 데이터 </w:t>
      </w:r>
      <w:r w:rsidR="007271AF">
        <w:rPr>
          <w:rFonts w:ascii="돋움" w:eastAsia="돋움" w:hAnsi="돋움"/>
          <w:bCs/>
          <w:sz w:val="22"/>
        </w:rPr>
        <w:t>(GSE54456)</w:t>
      </w:r>
      <w:r w:rsidR="00F4056D">
        <w:rPr>
          <w:rFonts w:ascii="돋움" w:eastAsia="돋움" w:hAnsi="돋움" w:hint="eastAsia"/>
          <w:bCs/>
          <w:sz w:val="22"/>
        </w:rPr>
        <w:t xml:space="preserve"> </w:t>
      </w:r>
      <w:r>
        <w:rPr>
          <w:rFonts w:ascii="돋움" w:eastAsia="돋움" w:hAnsi="돋움" w:hint="eastAsia"/>
          <w:bCs/>
          <w:sz w:val="22"/>
        </w:rPr>
        <w:t>다운받기</w:t>
      </w:r>
      <w:r w:rsidR="007271AF">
        <w:rPr>
          <w:rFonts w:ascii="돋움" w:eastAsia="돋움" w:hAnsi="돋움" w:hint="eastAsia"/>
          <w:bCs/>
          <w:sz w:val="22"/>
        </w:rPr>
        <w:t xml:space="preserve"> </w:t>
      </w:r>
    </w:p>
    <w:p w14:paraId="57BEF60B" w14:textId="336633DC" w:rsidR="00F636C3" w:rsidRDefault="00F4056D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Cs/>
          <w:sz w:val="22"/>
        </w:rPr>
      </w:pPr>
      <w:r>
        <w:rPr>
          <w:rFonts w:ascii="돋움" w:eastAsia="돋움" w:hAnsi="돋움"/>
          <w:bCs/>
          <w:sz w:val="22"/>
        </w:rPr>
        <w:t>(</w:t>
      </w:r>
      <w:hyperlink r:id="rId11" w:history="1">
        <w:r w:rsidRPr="00F100B2">
          <w:rPr>
            <w:rStyle w:val="a7"/>
            <w:rFonts w:ascii="돋움" w:eastAsia="돋움" w:hAnsi="돋움"/>
            <w:bCs/>
            <w:sz w:val="22"/>
          </w:rPr>
          <w:t>https://www.ncbi.nlm.nih.gov/geo/query/acc.cgi?acc=GSE54456</w:t>
        </w:r>
      </w:hyperlink>
      <w:r>
        <w:rPr>
          <w:rFonts w:ascii="돋움" w:eastAsia="돋움" w:hAnsi="돋움"/>
          <w:bCs/>
          <w:sz w:val="22"/>
        </w:rPr>
        <w:t>)</w:t>
      </w:r>
    </w:p>
    <w:p w14:paraId="72E03C23" w14:textId="55C1402D" w:rsidR="007271AF" w:rsidRDefault="007271AF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Cs/>
          <w:sz w:val="22"/>
        </w:rPr>
      </w:pPr>
      <w:r>
        <w:rPr>
          <w:rFonts w:ascii="돋움" w:eastAsia="돋움" w:hAnsi="돋움" w:hint="eastAsia"/>
          <w:bCs/>
          <w:sz w:val="22"/>
        </w:rPr>
        <w:t>링크 클릭</w:t>
      </w:r>
      <w:r w:rsidR="004A0F52">
        <w:rPr>
          <w:rFonts w:ascii="돋움" w:eastAsia="돋움" w:hAnsi="돋움" w:hint="eastAsia"/>
          <w:bCs/>
          <w:sz w:val="22"/>
        </w:rPr>
        <w:t xml:space="preserve"> </w:t>
      </w:r>
      <w:r>
        <w:rPr>
          <w:rFonts w:ascii="돋움" w:eastAsia="돋움" w:hAnsi="돋움" w:hint="eastAsia"/>
          <w:bCs/>
          <w:sz w:val="22"/>
        </w:rPr>
        <w:t>후,</w:t>
      </w:r>
      <w:r>
        <w:rPr>
          <w:rFonts w:ascii="돋움" w:eastAsia="돋움" w:hAnsi="돋움"/>
          <w:bCs/>
          <w:sz w:val="22"/>
        </w:rPr>
        <w:t xml:space="preserve"> </w:t>
      </w:r>
      <w:r>
        <w:rPr>
          <w:rFonts w:ascii="돋움" w:eastAsia="돋움" w:hAnsi="돋움" w:hint="eastAsia"/>
          <w:bCs/>
          <w:sz w:val="22"/>
        </w:rPr>
        <w:t xml:space="preserve">하단에 </w:t>
      </w:r>
      <w:r>
        <w:rPr>
          <w:rFonts w:ascii="돋움" w:eastAsia="돋움" w:hAnsi="돋움"/>
          <w:bCs/>
          <w:sz w:val="22"/>
        </w:rPr>
        <w:t>GSE54456_</w:t>
      </w:r>
      <w:r>
        <w:rPr>
          <w:rFonts w:ascii="돋움" w:eastAsia="돋움" w:hAnsi="돋움" w:hint="eastAsia"/>
          <w:bCs/>
          <w:sz w:val="22"/>
        </w:rPr>
        <w:t>R</w:t>
      </w:r>
      <w:r>
        <w:rPr>
          <w:rFonts w:ascii="돋움" w:eastAsia="돋움" w:hAnsi="돋움"/>
          <w:bCs/>
          <w:sz w:val="22"/>
        </w:rPr>
        <w:t xml:space="preserve">PKM_samples.txt.gz </w:t>
      </w:r>
      <w:r>
        <w:rPr>
          <w:rFonts w:ascii="돋움" w:eastAsia="돋움" w:hAnsi="돋움" w:hint="eastAsia"/>
          <w:bCs/>
          <w:sz w:val="22"/>
        </w:rPr>
        <w:t>다운받고 압축 풀기</w:t>
      </w:r>
    </w:p>
    <w:p w14:paraId="45FFE5EB" w14:textId="75B3A7F1" w:rsidR="00F4056D" w:rsidRPr="00F4056D" w:rsidRDefault="007271AF" w:rsidP="00481FFE">
      <w:pPr>
        <w:tabs>
          <w:tab w:val="left" w:pos="9356"/>
        </w:tabs>
        <w:wordWrap/>
        <w:adjustRightInd w:val="0"/>
        <w:spacing w:after="0"/>
        <w:ind w:right="4"/>
        <w:rPr>
          <w:rFonts w:ascii="돋움" w:eastAsia="돋움" w:hAnsi="돋움"/>
          <w:bCs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3EBF9E" wp14:editId="268F30B3">
                <wp:simplePos x="0" y="0"/>
                <wp:positionH relativeFrom="column">
                  <wp:posOffset>3579446</wp:posOffset>
                </wp:positionH>
                <wp:positionV relativeFrom="paragraph">
                  <wp:posOffset>1472174</wp:posOffset>
                </wp:positionV>
                <wp:extent cx="332643" cy="464526"/>
                <wp:effectExtent l="19050" t="19050" r="29845" b="12065"/>
                <wp:wrapNone/>
                <wp:docPr id="2" name="화살표: 아래쪽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32643" cy="464526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FEE7F" id="화살표: 아래쪽 2" o:spid="_x0000_s1026" type="#_x0000_t67" style="position:absolute;left:0;text-align:left;margin-left:281.85pt;margin-top:115.9pt;width:26.2pt;height:36.6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" adj="13866" fillcolor="red" strokecolor="black [3213]" strokeweight="1pt"/>
            </w:pict>
          </mc:Fallback>
        </mc:AlternateContent>
      </w:r>
      <w:r w:rsidR="00F4056D">
        <w:rPr>
          <w:noProof/>
        </w:rPr>
        <w:drawing>
          <wp:inline distT="0" distB="0" distL="0" distR="0" wp14:anchorId="2104B455" wp14:editId="50FC7398">
            <wp:extent cx="5943600" cy="2160270"/>
            <wp:effectExtent l="19050" t="19050" r="19050" b="1143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02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F4056D" w:rsidRPr="00F4056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24EC6" w14:textId="77777777" w:rsidR="00B12F0A" w:rsidRDefault="00B12F0A">
      <w:pPr>
        <w:spacing w:line="240" w:lineRule="auto"/>
      </w:pPr>
      <w:r>
        <w:separator/>
      </w:r>
    </w:p>
  </w:endnote>
  <w:endnote w:type="continuationSeparator" w:id="0">
    <w:p w14:paraId="58C9D9E1" w14:textId="77777777" w:rsidR="00B12F0A" w:rsidRDefault="00B12F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8725D" w14:textId="77777777" w:rsidR="00B12F0A" w:rsidRDefault="00B12F0A">
      <w:pPr>
        <w:spacing w:line="240" w:lineRule="auto"/>
      </w:pPr>
      <w:r>
        <w:separator/>
      </w:r>
    </w:p>
  </w:footnote>
  <w:footnote w:type="continuationSeparator" w:id="0">
    <w:p w14:paraId="2895DDB8" w14:textId="77777777" w:rsidR="00B12F0A" w:rsidRDefault="00B12F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4858E6"/>
    <w:multiLevelType w:val="multilevel"/>
    <w:tmpl w:val="314858E6"/>
    <w:lvl w:ilvl="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440F3C2A"/>
    <w:multiLevelType w:val="multilevel"/>
    <w:tmpl w:val="440F3C2A"/>
    <w:lvl w:ilvl="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446C1952"/>
    <w:multiLevelType w:val="singleLevel"/>
    <w:tmpl w:val="446C1952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686F4537"/>
    <w:multiLevelType w:val="singleLevel"/>
    <w:tmpl w:val="686F4537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7171547C"/>
    <w:multiLevelType w:val="singleLevel"/>
    <w:tmpl w:val="7171547C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5" w15:restartNumberingAfterBreak="0">
    <w:nsid w:val="78BC0773"/>
    <w:multiLevelType w:val="singleLevel"/>
    <w:tmpl w:val="78BC0773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</w:abstractNum>
  <w:abstractNum w:abstractNumId="6" w15:restartNumberingAfterBreak="0">
    <w:nsid w:val="7EC82005"/>
    <w:multiLevelType w:val="singleLevel"/>
    <w:tmpl w:val="7EC82005"/>
    <w:lvl w:ilvl="0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bordersDoNotSurroundHeader/>
  <w:bordersDoNotSurroundFooter/>
  <w:proofState w:spelling="clean" w:grammar="clean"/>
  <w:defaultTabStop w:val="80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sDQ3NjE0N7MwtTBT0lEKTi0uzszPAykwNKsFAL5NwActAAAA"/>
  </w:docVars>
  <w:rsids>
    <w:rsidRoot w:val="002B6C42"/>
    <w:rsid w:val="9E7F2949"/>
    <w:rsid w:val="AB979A54"/>
    <w:rsid w:val="AF36DFC6"/>
    <w:rsid w:val="AF57D41D"/>
    <w:rsid w:val="AF7C9801"/>
    <w:rsid w:val="B3BFF890"/>
    <w:rsid w:val="B3DF873F"/>
    <w:rsid w:val="BBBE2178"/>
    <w:rsid w:val="BCF7E9FC"/>
    <w:rsid w:val="BD6A59F6"/>
    <w:rsid w:val="BFBB24C3"/>
    <w:rsid w:val="C6B781B4"/>
    <w:rsid w:val="C7F5F731"/>
    <w:rsid w:val="D3F3954B"/>
    <w:rsid w:val="D56D53B7"/>
    <w:rsid w:val="D72FCE48"/>
    <w:rsid w:val="D77F1978"/>
    <w:rsid w:val="DBF8D2AD"/>
    <w:rsid w:val="DBFFCD80"/>
    <w:rsid w:val="EB673BB1"/>
    <w:rsid w:val="EDBF1FF8"/>
    <w:rsid w:val="EF9A3785"/>
    <w:rsid w:val="EFD5865F"/>
    <w:rsid w:val="EFDF48D3"/>
    <w:rsid w:val="EFF780A3"/>
    <w:rsid w:val="F3DF0D72"/>
    <w:rsid w:val="F697B454"/>
    <w:rsid w:val="F6E76F39"/>
    <w:rsid w:val="F7AB38DD"/>
    <w:rsid w:val="F7DD83D3"/>
    <w:rsid w:val="F8FB5348"/>
    <w:rsid w:val="FBF76383"/>
    <w:rsid w:val="FD9BD403"/>
    <w:rsid w:val="FE73015E"/>
    <w:rsid w:val="FEFA47E9"/>
    <w:rsid w:val="FF47AD26"/>
    <w:rsid w:val="FF775F8B"/>
    <w:rsid w:val="FFAA96C3"/>
    <w:rsid w:val="FFBF9485"/>
    <w:rsid w:val="FFD49047"/>
    <w:rsid w:val="FFDDD9FC"/>
    <w:rsid w:val="FFEB796A"/>
    <w:rsid w:val="FFF41E5E"/>
    <w:rsid w:val="FFF79A1F"/>
    <w:rsid w:val="000010EE"/>
    <w:rsid w:val="000020A5"/>
    <w:rsid w:val="000225A5"/>
    <w:rsid w:val="00025A91"/>
    <w:rsid w:val="00030170"/>
    <w:rsid w:val="00035ED2"/>
    <w:rsid w:val="00037682"/>
    <w:rsid w:val="00042D49"/>
    <w:rsid w:val="00053865"/>
    <w:rsid w:val="000562B2"/>
    <w:rsid w:val="0007036F"/>
    <w:rsid w:val="00072BDC"/>
    <w:rsid w:val="00082672"/>
    <w:rsid w:val="00090A42"/>
    <w:rsid w:val="000912CB"/>
    <w:rsid w:val="00092FD1"/>
    <w:rsid w:val="0009752D"/>
    <w:rsid w:val="000A0B24"/>
    <w:rsid w:val="000A15AA"/>
    <w:rsid w:val="000A52C6"/>
    <w:rsid w:val="000B1B21"/>
    <w:rsid w:val="000B73FD"/>
    <w:rsid w:val="000D1ABE"/>
    <w:rsid w:val="000D2618"/>
    <w:rsid w:val="000D40DB"/>
    <w:rsid w:val="000D6FAF"/>
    <w:rsid w:val="000E0024"/>
    <w:rsid w:val="000E15D0"/>
    <w:rsid w:val="000E1EC7"/>
    <w:rsid w:val="000E2010"/>
    <w:rsid w:val="000F3575"/>
    <w:rsid w:val="000F4989"/>
    <w:rsid w:val="0010409B"/>
    <w:rsid w:val="0010571F"/>
    <w:rsid w:val="00112763"/>
    <w:rsid w:val="0011285A"/>
    <w:rsid w:val="00116F4E"/>
    <w:rsid w:val="00120904"/>
    <w:rsid w:val="00120D8A"/>
    <w:rsid w:val="001215AD"/>
    <w:rsid w:val="0012383F"/>
    <w:rsid w:val="0012490B"/>
    <w:rsid w:val="00134CF0"/>
    <w:rsid w:val="00136E38"/>
    <w:rsid w:val="001476DC"/>
    <w:rsid w:val="00156AF4"/>
    <w:rsid w:val="00161C96"/>
    <w:rsid w:val="00162300"/>
    <w:rsid w:val="001623B7"/>
    <w:rsid w:val="00163A41"/>
    <w:rsid w:val="00172301"/>
    <w:rsid w:val="00172BF2"/>
    <w:rsid w:val="00173E84"/>
    <w:rsid w:val="00175FFD"/>
    <w:rsid w:val="00190365"/>
    <w:rsid w:val="001949B3"/>
    <w:rsid w:val="001973FC"/>
    <w:rsid w:val="001A1423"/>
    <w:rsid w:val="001A38C0"/>
    <w:rsid w:val="001B07CC"/>
    <w:rsid w:val="001B16A6"/>
    <w:rsid w:val="001C2CF9"/>
    <w:rsid w:val="001C58E2"/>
    <w:rsid w:val="001D3E32"/>
    <w:rsid w:val="001D7875"/>
    <w:rsid w:val="001E0D66"/>
    <w:rsid w:val="001F18B7"/>
    <w:rsid w:val="0020206B"/>
    <w:rsid w:val="0020282D"/>
    <w:rsid w:val="002076DF"/>
    <w:rsid w:val="00210C82"/>
    <w:rsid w:val="00220550"/>
    <w:rsid w:val="00234B04"/>
    <w:rsid w:val="0023605F"/>
    <w:rsid w:val="002445B1"/>
    <w:rsid w:val="00244808"/>
    <w:rsid w:val="00253D93"/>
    <w:rsid w:val="00256F6D"/>
    <w:rsid w:val="002670E3"/>
    <w:rsid w:val="00267DDB"/>
    <w:rsid w:val="00270E55"/>
    <w:rsid w:val="002808BB"/>
    <w:rsid w:val="00290E61"/>
    <w:rsid w:val="0029449B"/>
    <w:rsid w:val="00294818"/>
    <w:rsid w:val="0029734A"/>
    <w:rsid w:val="002A192F"/>
    <w:rsid w:val="002A6C6A"/>
    <w:rsid w:val="002A6FCF"/>
    <w:rsid w:val="002A7FCD"/>
    <w:rsid w:val="002B6C42"/>
    <w:rsid w:val="002B7774"/>
    <w:rsid w:val="002C441C"/>
    <w:rsid w:val="002C4CAB"/>
    <w:rsid w:val="002C4D4E"/>
    <w:rsid w:val="002C6D6A"/>
    <w:rsid w:val="002D283B"/>
    <w:rsid w:val="002D2A52"/>
    <w:rsid w:val="002F0095"/>
    <w:rsid w:val="002F328A"/>
    <w:rsid w:val="002F3D93"/>
    <w:rsid w:val="002F5186"/>
    <w:rsid w:val="002F6E1C"/>
    <w:rsid w:val="002F7DE2"/>
    <w:rsid w:val="0030048E"/>
    <w:rsid w:val="00300CFB"/>
    <w:rsid w:val="003076B7"/>
    <w:rsid w:val="00311783"/>
    <w:rsid w:val="00317310"/>
    <w:rsid w:val="00322714"/>
    <w:rsid w:val="00333097"/>
    <w:rsid w:val="00333D63"/>
    <w:rsid w:val="00336A5A"/>
    <w:rsid w:val="00341DC2"/>
    <w:rsid w:val="003614CF"/>
    <w:rsid w:val="00380AD6"/>
    <w:rsid w:val="00395D97"/>
    <w:rsid w:val="003A1976"/>
    <w:rsid w:val="003B30CE"/>
    <w:rsid w:val="003C4574"/>
    <w:rsid w:val="003C4978"/>
    <w:rsid w:val="003C500B"/>
    <w:rsid w:val="003C60CF"/>
    <w:rsid w:val="003C67B1"/>
    <w:rsid w:val="003D50D5"/>
    <w:rsid w:val="003E5BD6"/>
    <w:rsid w:val="003F5129"/>
    <w:rsid w:val="003F66C1"/>
    <w:rsid w:val="004056CD"/>
    <w:rsid w:val="004100C5"/>
    <w:rsid w:val="00410CD7"/>
    <w:rsid w:val="00414865"/>
    <w:rsid w:val="00417F1C"/>
    <w:rsid w:val="00421343"/>
    <w:rsid w:val="00425422"/>
    <w:rsid w:val="00425ACC"/>
    <w:rsid w:val="004342CB"/>
    <w:rsid w:val="004348A2"/>
    <w:rsid w:val="00440C9B"/>
    <w:rsid w:val="00441B9B"/>
    <w:rsid w:val="004539A4"/>
    <w:rsid w:val="00455ED1"/>
    <w:rsid w:val="0046781C"/>
    <w:rsid w:val="00477CC3"/>
    <w:rsid w:val="00481FFE"/>
    <w:rsid w:val="0048486F"/>
    <w:rsid w:val="0049146A"/>
    <w:rsid w:val="00496993"/>
    <w:rsid w:val="004A0F52"/>
    <w:rsid w:val="004B2168"/>
    <w:rsid w:val="004B3357"/>
    <w:rsid w:val="004B3C99"/>
    <w:rsid w:val="004B4AB0"/>
    <w:rsid w:val="004D7BF1"/>
    <w:rsid w:val="004E4A5D"/>
    <w:rsid w:val="004E53D8"/>
    <w:rsid w:val="004E6D7D"/>
    <w:rsid w:val="004F2B07"/>
    <w:rsid w:val="004F33AF"/>
    <w:rsid w:val="005009B7"/>
    <w:rsid w:val="00504F26"/>
    <w:rsid w:val="00507237"/>
    <w:rsid w:val="005079D3"/>
    <w:rsid w:val="0051026F"/>
    <w:rsid w:val="0051128A"/>
    <w:rsid w:val="0051203D"/>
    <w:rsid w:val="00513ADD"/>
    <w:rsid w:val="00517AAB"/>
    <w:rsid w:val="00530359"/>
    <w:rsid w:val="00532FC9"/>
    <w:rsid w:val="00541110"/>
    <w:rsid w:val="00550728"/>
    <w:rsid w:val="0056158D"/>
    <w:rsid w:val="00570933"/>
    <w:rsid w:val="00573861"/>
    <w:rsid w:val="00575839"/>
    <w:rsid w:val="00575C9B"/>
    <w:rsid w:val="00584B14"/>
    <w:rsid w:val="00591E6A"/>
    <w:rsid w:val="00593F08"/>
    <w:rsid w:val="00594F7F"/>
    <w:rsid w:val="005A60FF"/>
    <w:rsid w:val="005B04C6"/>
    <w:rsid w:val="005B4A8E"/>
    <w:rsid w:val="005B7851"/>
    <w:rsid w:val="005C186D"/>
    <w:rsid w:val="005C54FA"/>
    <w:rsid w:val="005C63D6"/>
    <w:rsid w:val="005C75BF"/>
    <w:rsid w:val="005D5FF6"/>
    <w:rsid w:val="005E1170"/>
    <w:rsid w:val="005E2CA0"/>
    <w:rsid w:val="005E2E1D"/>
    <w:rsid w:val="005E7266"/>
    <w:rsid w:val="005E72EA"/>
    <w:rsid w:val="005F0242"/>
    <w:rsid w:val="005F3721"/>
    <w:rsid w:val="0060120A"/>
    <w:rsid w:val="00604BC0"/>
    <w:rsid w:val="00606B68"/>
    <w:rsid w:val="006153E2"/>
    <w:rsid w:val="0061617C"/>
    <w:rsid w:val="00617835"/>
    <w:rsid w:val="00623A1A"/>
    <w:rsid w:val="00631402"/>
    <w:rsid w:val="006328D1"/>
    <w:rsid w:val="00633820"/>
    <w:rsid w:val="00663163"/>
    <w:rsid w:val="0066353E"/>
    <w:rsid w:val="006704AD"/>
    <w:rsid w:val="0067067A"/>
    <w:rsid w:val="00673985"/>
    <w:rsid w:val="006767EF"/>
    <w:rsid w:val="0068119E"/>
    <w:rsid w:val="00681E4E"/>
    <w:rsid w:val="00684AE1"/>
    <w:rsid w:val="006933DF"/>
    <w:rsid w:val="00696BDA"/>
    <w:rsid w:val="006A614E"/>
    <w:rsid w:val="006B0C90"/>
    <w:rsid w:val="006B1D21"/>
    <w:rsid w:val="006B1DB7"/>
    <w:rsid w:val="006C65B9"/>
    <w:rsid w:val="006D422F"/>
    <w:rsid w:val="006D6642"/>
    <w:rsid w:val="006E4036"/>
    <w:rsid w:val="006F696E"/>
    <w:rsid w:val="006F774D"/>
    <w:rsid w:val="0070590F"/>
    <w:rsid w:val="00717314"/>
    <w:rsid w:val="00717565"/>
    <w:rsid w:val="00720FC7"/>
    <w:rsid w:val="00721BA8"/>
    <w:rsid w:val="00722080"/>
    <w:rsid w:val="007269EB"/>
    <w:rsid w:val="007271AF"/>
    <w:rsid w:val="00735020"/>
    <w:rsid w:val="00737192"/>
    <w:rsid w:val="00743112"/>
    <w:rsid w:val="0074568A"/>
    <w:rsid w:val="007473B4"/>
    <w:rsid w:val="0075111D"/>
    <w:rsid w:val="00754E3E"/>
    <w:rsid w:val="0075760C"/>
    <w:rsid w:val="007614A4"/>
    <w:rsid w:val="0076345D"/>
    <w:rsid w:val="007703E1"/>
    <w:rsid w:val="00780E09"/>
    <w:rsid w:val="007811A0"/>
    <w:rsid w:val="00782806"/>
    <w:rsid w:val="00785234"/>
    <w:rsid w:val="00786225"/>
    <w:rsid w:val="00793BF3"/>
    <w:rsid w:val="00794BC7"/>
    <w:rsid w:val="007A7123"/>
    <w:rsid w:val="007B2F7E"/>
    <w:rsid w:val="007B3ECD"/>
    <w:rsid w:val="007B4CCF"/>
    <w:rsid w:val="007B55C7"/>
    <w:rsid w:val="007C367C"/>
    <w:rsid w:val="007C6B7D"/>
    <w:rsid w:val="007C6C98"/>
    <w:rsid w:val="007D0E91"/>
    <w:rsid w:val="007D30E5"/>
    <w:rsid w:val="007D55D8"/>
    <w:rsid w:val="007D6EC7"/>
    <w:rsid w:val="007E7785"/>
    <w:rsid w:val="007E793A"/>
    <w:rsid w:val="007F2101"/>
    <w:rsid w:val="007F3E33"/>
    <w:rsid w:val="007F6C03"/>
    <w:rsid w:val="00801994"/>
    <w:rsid w:val="008038C7"/>
    <w:rsid w:val="00804063"/>
    <w:rsid w:val="008046EF"/>
    <w:rsid w:val="0081203E"/>
    <w:rsid w:val="00814D64"/>
    <w:rsid w:val="00821D00"/>
    <w:rsid w:val="00833DC2"/>
    <w:rsid w:val="0083461C"/>
    <w:rsid w:val="0084480B"/>
    <w:rsid w:val="00850931"/>
    <w:rsid w:val="008552B8"/>
    <w:rsid w:val="00857130"/>
    <w:rsid w:val="00860FE2"/>
    <w:rsid w:val="00863EFA"/>
    <w:rsid w:val="00875063"/>
    <w:rsid w:val="00876E23"/>
    <w:rsid w:val="00880258"/>
    <w:rsid w:val="00880EE8"/>
    <w:rsid w:val="00882721"/>
    <w:rsid w:val="00882F8B"/>
    <w:rsid w:val="00886537"/>
    <w:rsid w:val="00887512"/>
    <w:rsid w:val="00891F92"/>
    <w:rsid w:val="0089796B"/>
    <w:rsid w:val="008A41E5"/>
    <w:rsid w:val="008A5F19"/>
    <w:rsid w:val="008B0A3A"/>
    <w:rsid w:val="008B3540"/>
    <w:rsid w:val="008B5C05"/>
    <w:rsid w:val="008B6EBA"/>
    <w:rsid w:val="008B7705"/>
    <w:rsid w:val="008C0F15"/>
    <w:rsid w:val="008C3E4E"/>
    <w:rsid w:val="008C42E8"/>
    <w:rsid w:val="008C5E8D"/>
    <w:rsid w:val="008D001F"/>
    <w:rsid w:val="008D529A"/>
    <w:rsid w:val="008D58B2"/>
    <w:rsid w:val="008E67EE"/>
    <w:rsid w:val="008E7A61"/>
    <w:rsid w:val="008F15D4"/>
    <w:rsid w:val="008F2BCC"/>
    <w:rsid w:val="00901D32"/>
    <w:rsid w:val="00907B87"/>
    <w:rsid w:val="0091132A"/>
    <w:rsid w:val="00920418"/>
    <w:rsid w:val="00926C05"/>
    <w:rsid w:val="00936D37"/>
    <w:rsid w:val="009371E1"/>
    <w:rsid w:val="00941290"/>
    <w:rsid w:val="00942870"/>
    <w:rsid w:val="00947087"/>
    <w:rsid w:val="009510FE"/>
    <w:rsid w:val="00951C0A"/>
    <w:rsid w:val="009902BA"/>
    <w:rsid w:val="00995582"/>
    <w:rsid w:val="00996FE5"/>
    <w:rsid w:val="00997846"/>
    <w:rsid w:val="009A744D"/>
    <w:rsid w:val="009B05EB"/>
    <w:rsid w:val="009C229D"/>
    <w:rsid w:val="009C4A22"/>
    <w:rsid w:val="009E1C4F"/>
    <w:rsid w:val="009E3F27"/>
    <w:rsid w:val="009E5BC1"/>
    <w:rsid w:val="009F2ECE"/>
    <w:rsid w:val="009F5867"/>
    <w:rsid w:val="00A04559"/>
    <w:rsid w:val="00A12C6C"/>
    <w:rsid w:val="00A301E2"/>
    <w:rsid w:val="00A34A51"/>
    <w:rsid w:val="00A40E34"/>
    <w:rsid w:val="00A422D2"/>
    <w:rsid w:val="00A455EF"/>
    <w:rsid w:val="00A45C5D"/>
    <w:rsid w:val="00A626BC"/>
    <w:rsid w:val="00A70983"/>
    <w:rsid w:val="00A7598E"/>
    <w:rsid w:val="00A83347"/>
    <w:rsid w:val="00A97C93"/>
    <w:rsid w:val="00A97D78"/>
    <w:rsid w:val="00AA061B"/>
    <w:rsid w:val="00AA4760"/>
    <w:rsid w:val="00AC02CF"/>
    <w:rsid w:val="00AC222A"/>
    <w:rsid w:val="00AC37A0"/>
    <w:rsid w:val="00AC4F05"/>
    <w:rsid w:val="00AC54AF"/>
    <w:rsid w:val="00AD1463"/>
    <w:rsid w:val="00AD434A"/>
    <w:rsid w:val="00AE107F"/>
    <w:rsid w:val="00AE1354"/>
    <w:rsid w:val="00AF4E85"/>
    <w:rsid w:val="00AF549F"/>
    <w:rsid w:val="00B01272"/>
    <w:rsid w:val="00B01E44"/>
    <w:rsid w:val="00B0274F"/>
    <w:rsid w:val="00B10BC3"/>
    <w:rsid w:val="00B10EE5"/>
    <w:rsid w:val="00B12F0A"/>
    <w:rsid w:val="00B13B0C"/>
    <w:rsid w:val="00B31CDE"/>
    <w:rsid w:val="00B332F6"/>
    <w:rsid w:val="00B365F9"/>
    <w:rsid w:val="00B37F17"/>
    <w:rsid w:val="00B429FE"/>
    <w:rsid w:val="00B43B83"/>
    <w:rsid w:val="00B53EE6"/>
    <w:rsid w:val="00B75C57"/>
    <w:rsid w:val="00B77D1E"/>
    <w:rsid w:val="00B8403C"/>
    <w:rsid w:val="00B942C1"/>
    <w:rsid w:val="00B977C8"/>
    <w:rsid w:val="00B97CAC"/>
    <w:rsid w:val="00BA529C"/>
    <w:rsid w:val="00BB25CF"/>
    <w:rsid w:val="00BB41F1"/>
    <w:rsid w:val="00BB4AA2"/>
    <w:rsid w:val="00BC3BCE"/>
    <w:rsid w:val="00BC3C5E"/>
    <w:rsid w:val="00BC4DEA"/>
    <w:rsid w:val="00BC69DF"/>
    <w:rsid w:val="00BD07CC"/>
    <w:rsid w:val="00BD4531"/>
    <w:rsid w:val="00BD7D07"/>
    <w:rsid w:val="00BF1F05"/>
    <w:rsid w:val="00BF7C02"/>
    <w:rsid w:val="00C043BF"/>
    <w:rsid w:val="00C05455"/>
    <w:rsid w:val="00C066C9"/>
    <w:rsid w:val="00C119CC"/>
    <w:rsid w:val="00C12B5A"/>
    <w:rsid w:val="00C1384C"/>
    <w:rsid w:val="00C14B80"/>
    <w:rsid w:val="00C44240"/>
    <w:rsid w:val="00C460FD"/>
    <w:rsid w:val="00C60237"/>
    <w:rsid w:val="00C66889"/>
    <w:rsid w:val="00C71F60"/>
    <w:rsid w:val="00C744D6"/>
    <w:rsid w:val="00C94E9F"/>
    <w:rsid w:val="00CA6FCA"/>
    <w:rsid w:val="00CB0689"/>
    <w:rsid w:val="00CB5625"/>
    <w:rsid w:val="00CC1D1D"/>
    <w:rsid w:val="00CC3CA3"/>
    <w:rsid w:val="00CC6D0E"/>
    <w:rsid w:val="00CC7A05"/>
    <w:rsid w:val="00CD0E2D"/>
    <w:rsid w:val="00CD5698"/>
    <w:rsid w:val="00CE343D"/>
    <w:rsid w:val="00CE41B1"/>
    <w:rsid w:val="00CF419A"/>
    <w:rsid w:val="00CF4C61"/>
    <w:rsid w:val="00CF5A13"/>
    <w:rsid w:val="00D0090E"/>
    <w:rsid w:val="00D02165"/>
    <w:rsid w:val="00D06A2A"/>
    <w:rsid w:val="00D10B22"/>
    <w:rsid w:val="00D1736B"/>
    <w:rsid w:val="00D2186D"/>
    <w:rsid w:val="00D24F23"/>
    <w:rsid w:val="00D334CB"/>
    <w:rsid w:val="00D4330F"/>
    <w:rsid w:val="00D5275E"/>
    <w:rsid w:val="00D542CE"/>
    <w:rsid w:val="00D65102"/>
    <w:rsid w:val="00D65C8F"/>
    <w:rsid w:val="00D65EEC"/>
    <w:rsid w:val="00D6670E"/>
    <w:rsid w:val="00D66C61"/>
    <w:rsid w:val="00D67202"/>
    <w:rsid w:val="00D744F0"/>
    <w:rsid w:val="00D75232"/>
    <w:rsid w:val="00D762BA"/>
    <w:rsid w:val="00D77D59"/>
    <w:rsid w:val="00D91014"/>
    <w:rsid w:val="00D91921"/>
    <w:rsid w:val="00D9354A"/>
    <w:rsid w:val="00D96702"/>
    <w:rsid w:val="00D97227"/>
    <w:rsid w:val="00D97C88"/>
    <w:rsid w:val="00DA0485"/>
    <w:rsid w:val="00DA0C8E"/>
    <w:rsid w:val="00DA1DAD"/>
    <w:rsid w:val="00DA35DA"/>
    <w:rsid w:val="00DB0B37"/>
    <w:rsid w:val="00DB0FCA"/>
    <w:rsid w:val="00DB2FE8"/>
    <w:rsid w:val="00DB3F92"/>
    <w:rsid w:val="00DC1CD3"/>
    <w:rsid w:val="00DC70EF"/>
    <w:rsid w:val="00DD0D76"/>
    <w:rsid w:val="00DF42D6"/>
    <w:rsid w:val="00DF5483"/>
    <w:rsid w:val="00E04F12"/>
    <w:rsid w:val="00E05300"/>
    <w:rsid w:val="00E11E8E"/>
    <w:rsid w:val="00E123E8"/>
    <w:rsid w:val="00E21446"/>
    <w:rsid w:val="00E2281D"/>
    <w:rsid w:val="00E2362D"/>
    <w:rsid w:val="00E2401F"/>
    <w:rsid w:val="00E3178F"/>
    <w:rsid w:val="00E32E3A"/>
    <w:rsid w:val="00E42B77"/>
    <w:rsid w:val="00E51781"/>
    <w:rsid w:val="00E53738"/>
    <w:rsid w:val="00E542AD"/>
    <w:rsid w:val="00E600CE"/>
    <w:rsid w:val="00E60DE5"/>
    <w:rsid w:val="00E63FF6"/>
    <w:rsid w:val="00E660A7"/>
    <w:rsid w:val="00E67C2A"/>
    <w:rsid w:val="00E7262B"/>
    <w:rsid w:val="00E7486E"/>
    <w:rsid w:val="00E74C41"/>
    <w:rsid w:val="00E75336"/>
    <w:rsid w:val="00E82629"/>
    <w:rsid w:val="00E85F27"/>
    <w:rsid w:val="00E87323"/>
    <w:rsid w:val="00E90319"/>
    <w:rsid w:val="00E97334"/>
    <w:rsid w:val="00EA153D"/>
    <w:rsid w:val="00EA7944"/>
    <w:rsid w:val="00EC4E33"/>
    <w:rsid w:val="00ED3E77"/>
    <w:rsid w:val="00ED66A5"/>
    <w:rsid w:val="00EE23A3"/>
    <w:rsid w:val="00EE27A7"/>
    <w:rsid w:val="00EE6843"/>
    <w:rsid w:val="00EF1D4F"/>
    <w:rsid w:val="00EF4E97"/>
    <w:rsid w:val="00EF7A02"/>
    <w:rsid w:val="00F00061"/>
    <w:rsid w:val="00F00A9A"/>
    <w:rsid w:val="00F219D5"/>
    <w:rsid w:val="00F2488F"/>
    <w:rsid w:val="00F35E01"/>
    <w:rsid w:val="00F4056D"/>
    <w:rsid w:val="00F40F1D"/>
    <w:rsid w:val="00F419F0"/>
    <w:rsid w:val="00F42726"/>
    <w:rsid w:val="00F46213"/>
    <w:rsid w:val="00F51C5F"/>
    <w:rsid w:val="00F636C3"/>
    <w:rsid w:val="00F6481B"/>
    <w:rsid w:val="00F70DF3"/>
    <w:rsid w:val="00F7284D"/>
    <w:rsid w:val="00F75010"/>
    <w:rsid w:val="00F8241A"/>
    <w:rsid w:val="00F9573A"/>
    <w:rsid w:val="00F972BD"/>
    <w:rsid w:val="00FA2460"/>
    <w:rsid w:val="00FA5A3E"/>
    <w:rsid w:val="00FB37CA"/>
    <w:rsid w:val="00FB6271"/>
    <w:rsid w:val="00FC1018"/>
    <w:rsid w:val="00FC60A5"/>
    <w:rsid w:val="00FD52B3"/>
    <w:rsid w:val="00FE5008"/>
    <w:rsid w:val="00FF1289"/>
    <w:rsid w:val="00FF472F"/>
    <w:rsid w:val="1FD95A48"/>
    <w:rsid w:val="2FBB8984"/>
    <w:rsid w:val="2FEF1098"/>
    <w:rsid w:val="36FCCD02"/>
    <w:rsid w:val="39935DFC"/>
    <w:rsid w:val="3CFE8667"/>
    <w:rsid w:val="3DB632F9"/>
    <w:rsid w:val="3DBB6B18"/>
    <w:rsid w:val="3FFF0896"/>
    <w:rsid w:val="3FFF9C51"/>
    <w:rsid w:val="4FDF7E70"/>
    <w:rsid w:val="574B509A"/>
    <w:rsid w:val="5DBFA0CD"/>
    <w:rsid w:val="5DDE653D"/>
    <w:rsid w:val="5F5A4B7E"/>
    <w:rsid w:val="6A4D42D4"/>
    <w:rsid w:val="6AFEC197"/>
    <w:rsid w:val="6B7F886E"/>
    <w:rsid w:val="6D9F73D8"/>
    <w:rsid w:val="6F6D637F"/>
    <w:rsid w:val="6FA6A5C1"/>
    <w:rsid w:val="6FD52597"/>
    <w:rsid w:val="6FFFB42E"/>
    <w:rsid w:val="72D93275"/>
    <w:rsid w:val="769F4D8E"/>
    <w:rsid w:val="7A7D70D3"/>
    <w:rsid w:val="7BB9980E"/>
    <w:rsid w:val="7DD3BA4E"/>
    <w:rsid w:val="7E8F2BFA"/>
    <w:rsid w:val="7F6316CA"/>
    <w:rsid w:val="7F93BF77"/>
    <w:rsid w:val="7FB5302F"/>
    <w:rsid w:val="7FB6AAEE"/>
    <w:rsid w:val="7FD6B149"/>
    <w:rsid w:val="7FE48F4E"/>
    <w:rsid w:val="7FF49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183065"/>
  <w15:docId w15:val="{28778F5E-8D88-4BD7-BAEE-3D88A0010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67EE"/>
    <w:pPr>
      <w:widowControl w:val="0"/>
      <w:wordWrap w:val="0"/>
      <w:autoSpaceDE w:val="0"/>
      <w:autoSpaceDN w:val="0"/>
      <w:spacing w:after="200" w:line="276" w:lineRule="auto"/>
    </w:pPr>
  </w:style>
  <w:style w:type="paragraph" w:styleId="1">
    <w:name w:val="heading 1"/>
    <w:next w:val="a"/>
    <w:uiPriority w:val="9"/>
    <w:qFormat/>
    <w:pPr>
      <w:spacing w:beforeAutospacing="1" w:afterAutospacing="1"/>
      <w:outlineLvl w:val="0"/>
    </w:pPr>
    <w:rPr>
      <w:rFonts w:ascii="SimSun" w:hAnsi="SimSun" w:hint="eastAsia"/>
      <w:b/>
      <w:bCs/>
      <w:kern w:val="44"/>
      <w:sz w:val="48"/>
      <w:szCs w:val="48"/>
      <w:lang w:eastAsia="zh-CN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513"/>
        <w:tab w:val="right" w:pos="9026"/>
      </w:tabs>
      <w:snapToGrid w:val="0"/>
    </w:pPr>
  </w:style>
  <w:style w:type="paragraph" w:styleId="a4">
    <w:name w:val="header"/>
    <w:basedOn w:val="a"/>
    <w:link w:val="Char0"/>
    <w:uiPriority w:val="99"/>
    <w:unhideWhenUsed/>
    <w:qFormat/>
    <w:pPr>
      <w:tabs>
        <w:tab w:val="center" w:pos="4513"/>
        <w:tab w:val="right" w:pos="9026"/>
      </w:tabs>
      <w:snapToGrid w:val="0"/>
    </w:pPr>
  </w:style>
  <w:style w:type="character" w:styleId="a5">
    <w:name w:val="Emphasis"/>
    <w:basedOn w:val="a0"/>
    <w:uiPriority w:val="20"/>
    <w:qFormat/>
    <w:rPr>
      <w:i/>
      <w:iCs/>
    </w:rPr>
  </w:style>
  <w:style w:type="character" w:styleId="a6">
    <w:name w:val="FollowedHyperlink"/>
    <w:basedOn w:val="a0"/>
    <w:uiPriority w:val="99"/>
    <w:unhideWhenUsed/>
    <w:qFormat/>
    <w:rPr>
      <w:color w:val="954F72" w:themeColor="followedHyperlink"/>
      <w:u w:val="single"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8">
    <w:name w:val="Strong"/>
    <w:basedOn w:val="a0"/>
    <w:uiPriority w:val="22"/>
    <w:qFormat/>
    <w:rPr>
      <w:b/>
      <w:bCs/>
    </w:rPr>
  </w:style>
  <w:style w:type="paragraph" w:customStyle="1" w:styleId="10">
    <w:name w:val="목록 단락1"/>
    <w:basedOn w:val="a"/>
    <w:uiPriority w:val="34"/>
    <w:qFormat/>
    <w:pPr>
      <w:ind w:leftChars="400" w:left="800"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customStyle="1" w:styleId="2">
    <w:name w:val="목록 단락2"/>
    <w:basedOn w:val="a"/>
    <w:uiPriority w:val="99"/>
    <w:qFormat/>
    <w:pPr>
      <w:ind w:leftChars="400" w:left="800"/>
    </w:pPr>
  </w:style>
  <w:style w:type="character" w:customStyle="1" w:styleId="Char0">
    <w:name w:val="머리글 Char"/>
    <w:basedOn w:val="a0"/>
    <w:link w:val="a4"/>
    <w:uiPriority w:val="99"/>
    <w:qFormat/>
    <w:rPr>
      <w:rFonts w:asciiTheme="minorHAnsi" w:eastAsiaTheme="minorEastAsia" w:hAnsiTheme="minorHAnsi"/>
      <w:kern w:val="2"/>
      <w:szCs w:val="22"/>
    </w:rPr>
  </w:style>
  <w:style w:type="character" w:customStyle="1" w:styleId="Char">
    <w:name w:val="바닥글 Char"/>
    <w:basedOn w:val="a0"/>
    <w:link w:val="a3"/>
    <w:uiPriority w:val="99"/>
    <w:qFormat/>
    <w:rPr>
      <w:rFonts w:asciiTheme="minorHAnsi" w:eastAsiaTheme="minorEastAsia" w:hAnsiTheme="minorHAnsi"/>
      <w:kern w:val="2"/>
      <w:szCs w:val="22"/>
    </w:rPr>
  </w:style>
  <w:style w:type="character" w:customStyle="1" w:styleId="3Char">
    <w:name w:val="제목 3 Char"/>
    <w:basedOn w:val="a0"/>
    <w:link w:val="3"/>
    <w:uiPriority w:val="9"/>
    <w:semiHidden/>
    <w:qFormat/>
    <w:rPr>
      <w:rFonts w:asciiTheme="majorHAnsi" w:eastAsiaTheme="majorEastAsia" w:hAnsiTheme="majorHAnsi" w:cstheme="majorBidi"/>
      <w:kern w:val="2"/>
      <w:szCs w:val="22"/>
    </w:rPr>
  </w:style>
  <w:style w:type="paragraph" w:customStyle="1" w:styleId="30">
    <w:name w:val="목록 단락3"/>
    <w:basedOn w:val="a"/>
    <w:uiPriority w:val="99"/>
    <w:qFormat/>
    <w:pPr>
      <w:ind w:leftChars="400" w:left="800"/>
    </w:pPr>
  </w:style>
  <w:style w:type="table" w:styleId="a9">
    <w:name w:val="Table Grid"/>
    <w:basedOn w:val="a1"/>
    <w:uiPriority w:val="39"/>
    <w:rsid w:val="00705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Unresolved Mention"/>
    <w:basedOn w:val="a0"/>
    <w:uiPriority w:val="99"/>
    <w:semiHidden/>
    <w:unhideWhenUsed/>
    <w:rsid w:val="00F636C3"/>
    <w:rPr>
      <w:color w:val="605E5C"/>
      <w:shd w:val="clear" w:color="auto" w:fill="E1DFDD"/>
    </w:rPr>
  </w:style>
  <w:style w:type="paragraph" w:styleId="ab">
    <w:name w:val="List Paragraph"/>
    <w:basedOn w:val="a"/>
    <w:uiPriority w:val="99"/>
    <w:rsid w:val="005C63D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ncbi.nlm.nih.gov/geo/query/acc.cgi?acc=GSE54456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cran.r-project.org/bin/windows/bas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8519C72-FD6E-470E-B70D-12A4DF369A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lee haeseung</cp:lastModifiedBy>
  <cp:revision>34</cp:revision>
  <cp:lastPrinted>2020-07-02T05:58:00Z</cp:lastPrinted>
  <dcterms:created xsi:type="dcterms:W3CDTF">2020-07-23T07:29:00Z</dcterms:created>
  <dcterms:modified xsi:type="dcterms:W3CDTF">2021-01-0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